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77867B9A" w:rsidR="00DA5D18" w:rsidRDefault="003F15B2" w:rsidP="003F15B2">
      <w:pPr>
        <w:pStyle w:val="MyStyle"/>
        <w:ind w:left="1440"/>
      </w:pPr>
      <w:r>
        <w:fldChar w:fldCharType="begin"/>
      </w:r>
      <w:r>
        <w:instrText xml:space="preserve"> LINK Word.Document.12 "C:\\Users\\30007736\\Desktop\\Repos\\Assessments\\Cluster Game Design Documentation &amp; Narrative\\Design Documents\\Game Design Documentation By Richard Pountney.docx" "" \a \p \f 0 </w:instrText>
      </w:r>
      <w:r>
        <w:fldChar w:fldCharType="separate"/>
      </w:r>
      <w:r w:rsidR="00000000"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4pt;height:50.4pt" o:ole="">
            <v:imagedata r:id="rId6" o:title=""/>
          </v:shape>
        </w:object>
      </w:r>
      <w:r>
        <w:fldChar w:fldCharType="end"/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7ADAA115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5D870BF5" w:rsidR="00DA5D18" w:rsidRDefault="0074747B" w:rsidP="00DA5D18">
      <w:pPr>
        <w:pStyle w:val="MyStyle"/>
        <w:numPr>
          <w:ilvl w:val="2"/>
          <w:numId w:val="2"/>
        </w:numPr>
      </w:pPr>
      <w:r>
        <w:t>The items are the core assets involved in progressing the game.</w:t>
      </w: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>Levels</w:t>
      </w:r>
    </w:p>
    <w:p w14:paraId="649CCA40" w14:textId="77777777" w:rsidR="00745DF5" w:rsidRDefault="00745DF5" w:rsidP="00745DF5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. There may end up being multiple parts of each area like having different fencing/walls, but they will still go under the same area only if the fencing/walls are the same material. The first area is a wooden fencing area in which you would need to find an item that will allow you to chop some wood. The second area is a stone wall area in which you would need to find an item that will allow you to break some stone. The third area is a metal fencing area in which you would need to find an item that will allow you to cut some metal wire. The fourth &amp; final area is plants like hedges in which you would need to find an item that will allow you to slash some branches.</w:t>
      </w: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6C688A24" w:rsidR="00DA5D18" w:rsidRDefault="00600DAA" w:rsidP="00DA5D18">
      <w:pPr>
        <w:pStyle w:val="MyStyle"/>
        <w:numPr>
          <w:ilvl w:val="2"/>
          <w:numId w:val="2"/>
        </w:numPr>
      </w:pPr>
      <w:r>
        <w:t xml:space="preserve">The main mechanic is that there </w:t>
      </w:r>
      <w:r w:rsidR="000F0306">
        <w:t>are</w:t>
      </w:r>
      <w:r>
        <w:t xml:space="preserve"> </w:t>
      </w:r>
      <w:r w:rsidR="00BB33F4">
        <w:t>destructible fences/walls</w:t>
      </w:r>
      <w:r w:rsidR="000F0306">
        <w:t>.</w:t>
      </w: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3D6AC8D4" w14:textId="7C132047" w:rsidR="00745DF5" w:rsidRDefault="00745DF5" w:rsidP="00745DF5">
      <w:pPr>
        <w:pStyle w:val="MyStyle"/>
        <w:numPr>
          <w:ilvl w:val="2"/>
          <w:numId w:val="2"/>
        </w:numPr>
      </w:pPr>
      <w:r>
        <w:t>Zardy’s maze</w:t>
      </w:r>
    </w:p>
    <w:p w14:paraId="25CD4A9C" w14:textId="0DC3B2F0" w:rsidR="00600D75" w:rsidRDefault="00600D75" w:rsidP="00745DF5">
      <w:pPr>
        <w:pStyle w:val="ListParagraph"/>
        <w:numPr>
          <w:ilvl w:val="3"/>
          <w:numId w:val="2"/>
        </w:numPr>
        <w:spacing w:after="0"/>
      </w:pPr>
      <w:r>
        <w:t>what stories they developed?</w:t>
      </w:r>
    </w:p>
    <w:p w14:paraId="27B46406" w14:textId="18DDEF1D" w:rsidR="00DA5D18" w:rsidRDefault="00027111" w:rsidP="00745DF5">
      <w:pPr>
        <w:pStyle w:val="MyStyle"/>
        <w:numPr>
          <w:ilvl w:val="4"/>
          <w:numId w:val="2"/>
        </w:numPr>
      </w:pPr>
      <w:r>
        <w:t>They don’t really have a story either other than maybe that you are a farmer &amp; that strange giant vines sprouted in your corn field &amp; you need to get rid of them.</w:t>
      </w:r>
    </w:p>
    <w:p w14:paraId="5146CFD7" w14:textId="6CB1DDFC" w:rsidR="00600D75" w:rsidRDefault="00600D75" w:rsidP="00745DF5">
      <w:pPr>
        <w:pStyle w:val="ListParagraph"/>
        <w:numPr>
          <w:ilvl w:val="3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13000FB" w:rsidR="00DA5D18" w:rsidRDefault="00027111" w:rsidP="00745DF5">
      <w:pPr>
        <w:pStyle w:val="MyStyle"/>
        <w:numPr>
          <w:ilvl w:val="4"/>
          <w:numId w:val="2"/>
        </w:numPr>
      </w:pPr>
      <w:r>
        <w:t>Mine is different because the player is not a farmer, they are just a normal person that is stuck in a maze &amp; needs to find a way out.</w:t>
      </w: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21D9A14F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</w:t>
      </w:r>
      <w:r w:rsidR="003A1DE7">
        <w:t xml:space="preserve"> other than I want the player to feel immersed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7AFB0F12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in a </w:t>
      </w:r>
      <w:r w:rsidR="008C6822">
        <w:t xml:space="preserve">theme </w:t>
      </w:r>
      <w:r w:rsidR="003A1DE7">
        <w:t>park</w:t>
      </w:r>
      <w:r w:rsidR="008C6822">
        <w:t xml:space="preserve"> setting</w:t>
      </w:r>
      <w:r w:rsidR="003A1DE7">
        <w:t>.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2B87CF54" w:rsidR="00DA5D18" w:rsidRDefault="000239E1" w:rsidP="00DA5D18">
      <w:pPr>
        <w:pStyle w:val="MyStyle"/>
        <w:numPr>
          <w:ilvl w:val="2"/>
          <w:numId w:val="2"/>
        </w:numPr>
      </w:pPr>
      <w:r>
        <w:t xml:space="preserve">There isn’t really a narrative other than you were exploring an abandoned theme park. </w:t>
      </w: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25D7C047" w:rsidR="00DA5D18" w:rsidRDefault="00322FBA" w:rsidP="00DA5D18">
      <w:pPr>
        <w:pStyle w:val="MyStyle"/>
        <w:numPr>
          <w:ilvl w:val="1"/>
          <w:numId w:val="2"/>
        </w:numPr>
      </w:pPr>
      <w:r>
        <w:t>Planning out</w:t>
      </w:r>
    </w:p>
    <w:p w14:paraId="29A9F7D8" w14:textId="7FD66C2B" w:rsidR="00322FBA" w:rsidRDefault="00322FBA" w:rsidP="00DA5D18">
      <w:pPr>
        <w:pStyle w:val="MyStyle"/>
        <w:numPr>
          <w:ilvl w:val="1"/>
          <w:numId w:val="2"/>
        </w:numPr>
      </w:pPr>
      <w:r>
        <w:t>Visualization</w:t>
      </w:r>
    </w:p>
    <w:p w14:paraId="1564060A" w14:textId="693FEED6" w:rsidR="00322FBA" w:rsidRDefault="00322FBA" w:rsidP="00DA5D18">
      <w:pPr>
        <w:pStyle w:val="MyStyle"/>
        <w:numPr>
          <w:ilvl w:val="1"/>
          <w:numId w:val="2"/>
        </w:numPr>
      </w:pPr>
      <w:r>
        <w:t>Knowing the steps needed to progress</w:t>
      </w: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4B071174" w:rsidR="00DA5D18" w:rsidRDefault="0023059F" w:rsidP="00DA5D18">
      <w:pPr>
        <w:pStyle w:val="MyStyle"/>
        <w:numPr>
          <w:ilvl w:val="2"/>
          <w:numId w:val="2"/>
        </w:numPr>
      </w:pPr>
      <w:r>
        <w:t>It ap</w:t>
      </w:r>
      <w:r w:rsidR="00D707C2">
        <w:t>plies to individual assets in the game. (e.g., graphics, fonts, models, sometimes the scripts/code)</w:t>
      </w: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01773EBF" w:rsidR="00DA5D18" w:rsidRDefault="0023059F" w:rsidP="00DA5D18">
      <w:pPr>
        <w:pStyle w:val="MyStyle"/>
        <w:numPr>
          <w:ilvl w:val="2"/>
          <w:numId w:val="2"/>
        </w:numPr>
      </w:pPr>
      <w:r>
        <w:lastRenderedPageBreak/>
        <w:t>Ask the owner for permission to use the asset/script via some kind of contact &amp; credit the owner where needed.</w:t>
      </w: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r w:rsidR="00077D7E">
        <w:t>in regard to</w:t>
      </w:r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3113B61C" w:rsidR="00DA5D18" w:rsidRDefault="00D60BFB" w:rsidP="00DA5D18">
      <w:pPr>
        <w:pStyle w:val="MyStyle"/>
        <w:numPr>
          <w:ilvl w:val="2"/>
          <w:numId w:val="2"/>
        </w:numPr>
      </w:pPr>
      <w:r>
        <w:t>Prototyping &amp;or Alpha-Bata of the game.</w:t>
      </w: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55A0515C" w:rsidR="00DA5D18" w:rsidRDefault="00D60BFB" w:rsidP="00DA5D18">
      <w:pPr>
        <w:pStyle w:val="MyStyle"/>
        <w:numPr>
          <w:ilvl w:val="2"/>
          <w:numId w:val="2"/>
        </w:numPr>
      </w:pPr>
      <w:r>
        <w:t>Actually have a story</w:t>
      </w:r>
      <w:r w:rsidR="0023059F">
        <w:t xml:space="preserve"> written down</w:t>
      </w:r>
      <w:r>
        <w:t>, &amp; know how to implement it in the game.</w:t>
      </w:r>
    </w:p>
    <w:p w14:paraId="6DF8E821" w14:textId="1ADA6C46" w:rsidR="0023059F" w:rsidRDefault="0023059F" w:rsidP="00DA5D18">
      <w:pPr>
        <w:pStyle w:val="MyStyle"/>
        <w:numPr>
          <w:ilvl w:val="2"/>
          <w:numId w:val="2"/>
        </w:numPr>
      </w:pPr>
      <w:r>
        <w:t>Time needed to implement the story.</w:t>
      </w:r>
    </w:p>
    <w:p w14:paraId="500225ED" w14:textId="6077A0C2" w:rsidR="0023059F" w:rsidRDefault="0023059F" w:rsidP="00DA5D18">
      <w:pPr>
        <w:pStyle w:val="MyStyle"/>
        <w:numPr>
          <w:ilvl w:val="2"/>
          <w:numId w:val="2"/>
        </w:numPr>
      </w:pPr>
      <w:r>
        <w:t>The game engine</w:t>
      </w:r>
    </w:p>
    <w:p w14:paraId="23737990" w14:textId="31C97818" w:rsidR="0023059F" w:rsidRDefault="0023059F" w:rsidP="00DA5D18">
      <w:pPr>
        <w:pStyle w:val="MyStyle"/>
        <w:numPr>
          <w:ilvl w:val="2"/>
          <w:numId w:val="2"/>
        </w:numPr>
      </w:pPr>
      <w:r>
        <w:t>Assets &amp; scripts.</w:t>
      </w:r>
    </w:p>
    <w:sectPr w:rsidR="002305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239E1"/>
    <w:rsid w:val="00027111"/>
    <w:rsid w:val="00043E6F"/>
    <w:rsid w:val="00054DC3"/>
    <w:rsid w:val="00077D7E"/>
    <w:rsid w:val="000929F3"/>
    <w:rsid w:val="000A799E"/>
    <w:rsid w:val="000F0306"/>
    <w:rsid w:val="0012146A"/>
    <w:rsid w:val="0013676A"/>
    <w:rsid w:val="0023059F"/>
    <w:rsid w:val="002353A6"/>
    <w:rsid w:val="002605BE"/>
    <w:rsid w:val="002763B9"/>
    <w:rsid w:val="00285606"/>
    <w:rsid w:val="002C7B8D"/>
    <w:rsid w:val="002E3B06"/>
    <w:rsid w:val="00320F62"/>
    <w:rsid w:val="00322FBA"/>
    <w:rsid w:val="0035265D"/>
    <w:rsid w:val="003A1DE7"/>
    <w:rsid w:val="003F15B2"/>
    <w:rsid w:val="00430EE2"/>
    <w:rsid w:val="0048257F"/>
    <w:rsid w:val="00600D75"/>
    <w:rsid w:val="00600DAA"/>
    <w:rsid w:val="00627D81"/>
    <w:rsid w:val="006330DF"/>
    <w:rsid w:val="006563DA"/>
    <w:rsid w:val="0069248E"/>
    <w:rsid w:val="006C0E0D"/>
    <w:rsid w:val="00745DF5"/>
    <w:rsid w:val="0074747B"/>
    <w:rsid w:val="00780612"/>
    <w:rsid w:val="007F2A57"/>
    <w:rsid w:val="00887830"/>
    <w:rsid w:val="008C61C3"/>
    <w:rsid w:val="008C6822"/>
    <w:rsid w:val="008E5DCC"/>
    <w:rsid w:val="00986FCA"/>
    <w:rsid w:val="00AA6F8D"/>
    <w:rsid w:val="00AE0C7F"/>
    <w:rsid w:val="00AE1F8E"/>
    <w:rsid w:val="00B73CCD"/>
    <w:rsid w:val="00BB33F4"/>
    <w:rsid w:val="00BD0CDB"/>
    <w:rsid w:val="00C6018E"/>
    <w:rsid w:val="00C80A39"/>
    <w:rsid w:val="00C92095"/>
    <w:rsid w:val="00D34FC1"/>
    <w:rsid w:val="00D46C22"/>
    <w:rsid w:val="00D60BFB"/>
    <w:rsid w:val="00D707C2"/>
    <w:rsid w:val="00D9436D"/>
    <w:rsid w:val="00DA5D18"/>
    <w:rsid w:val="00E36B8B"/>
    <w:rsid w:val="00E43CDA"/>
    <w:rsid w:val="00E72BCE"/>
    <w:rsid w:val="00F06015"/>
    <w:rsid w:val="00F5334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3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4</cp:revision>
  <dcterms:created xsi:type="dcterms:W3CDTF">2022-04-29T01:06:00Z</dcterms:created>
  <dcterms:modified xsi:type="dcterms:W3CDTF">2023-07-2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8d3bac1fa1de8b72d50a248c1bf4b0c9084d60c1c59f9a4e651796017de11b</vt:lpwstr>
  </property>
</Properties>
</file>